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4CBFD" w14:textId="2A5FAF67" w:rsidR="000D461C" w:rsidRDefault="000D461C" w:rsidP="00E04FC5">
      <w:pPr>
        <w:jc w:val="center"/>
      </w:pPr>
      <w:r w:rsidRPr="006A5DB2">
        <w:rPr>
          <w:b/>
          <w:bCs/>
        </w:rPr>
        <w:t>ANEXO I</w:t>
      </w:r>
      <w:r>
        <w:rPr>
          <w:b/>
          <w:bCs/>
        </w:rPr>
        <w:t>I</w:t>
      </w:r>
      <w:r w:rsidR="008C0439">
        <w:rPr>
          <w:b/>
          <w:bCs/>
        </w:rPr>
        <w:t>I</w:t>
      </w:r>
      <w:r>
        <w:t xml:space="preserve">: AUTORIZACIÓN DEL TUTOR / ES </w:t>
      </w:r>
      <w:r w:rsidR="00B63C82">
        <w:t>PARA DEPÓSITO</w:t>
      </w:r>
      <w:r>
        <w:t xml:space="preserve"> DEL TFG</w:t>
      </w:r>
    </w:p>
    <w:p w14:paraId="33D8CEFF" w14:textId="77777777" w:rsidR="000A6EA4" w:rsidRDefault="000A6EA4" w:rsidP="00E04FC5">
      <w:pPr>
        <w:jc w:val="center"/>
      </w:pP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1"/>
        <w:gridCol w:w="571"/>
        <w:gridCol w:w="668"/>
        <w:gridCol w:w="668"/>
        <w:gridCol w:w="259"/>
        <w:gridCol w:w="332"/>
        <w:gridCol w:w="2660"/>
        <w:gridCol w:w="1260"/>
      </w:tblGrid>
      <w:tr w:rsidR="00D311C2" w:rsidRPr="00D311C2" w14:paraId="295691E2" w14:textId="77777777" w:rsidTr="00D311C2">
        <w:tc>
          <w:tcPr>
            <w:tcW w:w="5000" w:type="pct"/>
            <w:gridSpan w:val="9"/>
            <w:vAlign w:val="center"/>
          </w:tcPr>
          <w:p w14:paraId="0C801948" w14:textId="1AE77FBE" w:rsidR="00D311C2" w:rsidRPr="00D311C2" w:rsidRDefault="00D311C2" w:rsidP="00D311C2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ESTUDIANTE Y TRABAJO FIN DE GRADO</w:t>
            </w:r>
          </w:p>
        </w:tc>
      </w:tr>
      <w:tr w:rsidR="00E924FA" w:rsidRPr="00D311C2" w14:paraId="5B4F0434" w14:textId="77777777" w:rsidTr="00D311C2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3480E7A0" w14:textId="0E35383B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6"/>
            <w:tcBorders>
              <w:bottom w:val="single" w:sz="4" w:space="0" w:color="auto"/>
            </w:tcBorders>
            <w:vAlign w:val="center"/>
          </w:tcPr>
          <w:p w14:paraId="2A434B50" w14:textId="268B3133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54C01D0A" w14:textId="0A2E0127" w:rsidR="00E924FA" w:rsidRPr="00D311C2" w:rsidRDefault="00E924FA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924FA" w:rsidRPr="00D311C2" w14:paraId="2EC1FC33" w14:textId="77777777" w:rsidTr="00D311C2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1173C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7C0E4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399C" w14:textId="77777777" w:rsidR="00E924FA" w:rsidRPr="00D311C2" w:rsidRDefault="00E924FA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2078E481" w14:textId="77777777" w:rsidTr="00D311C2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50E1C" w14:textId="49C3C420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B435A" w14:textId="3BDC0E02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Nº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3C537" w14:textId="1621B5AE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189A6" w14:textId="03D49063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A87C3" w14:textId="05523AA4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7113D" w14:textId="2AD6D50E" w:rsidR="00EE4B23" w:rsidRPr="00D311C2" w:rsidRDefault="00EE4B23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DA6421" w:rsidRPr="00D311C2" w14:paraId="72DB8423" w14:textId="77777777" w:rsidTr="00D311C2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2EBA0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62CE6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29E1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46AAB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D201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2676" w14:textId="77777777" w:rsidR="00EE4B23" w:rsidRPr="00D311C2" w:rsidRDefault="00EE4B23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1107AF33" w14:textId="77777777" w:rsidTr="00D311C2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CC8FD" w14:textId="7F9DC14D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2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B61BE" w14:textId="69785B25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A18F6A" w14:textId="62A7BB22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DA6421" w:rsidRPr="00D311C2" w14:paraId="1A53D6E2" w14:textId="77777777" w:rsidTr="00D311C2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F8FC4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30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D6826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7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512C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</w:tr>
      <w:tr w:rsidR="00DA6421" w:rsidRPr="00D311C2" w14:paraId="6E519FAD" w14:textId="77777777" w:rsidTr="00D311C2">
        <w:tc>
          <w:tcPr>
            <w:tcW w:w="2500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4A62FB" w14:textId="42663184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Centro en el que se presenta</w:t>
            </w:r>
          </w:p>
        </w:tc>
        <w:tc>
          <w:tcPr>
            <w:tcW w:w="25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C33EEB" w14:textId="745140EB" w:rsidR="00DA6421" w:rsidRPr="00D311C2" w:rsidRDefault="00DA6421" w:rsidP="004316DB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DA6421" w:rsidRPr="00D311C2" w14:paraId="3F9CD60E" w14:textId="77777777" w:rsidTr="00204B33">
        <w:tc>
          <w:tcPr>
            <w:tcW w:w="25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F65E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E5558" w14:textId="77777777" w:rsidR="00DA6421" w:rsidRPr="00D311C2" w:rsidRDefault="00DA6421" w:rsidP="004316DB">
            <w:pPr>
              <w:spacing w:after="120"/>
              <w:rPr>
                <w:sz w:val="20"/>
              </w:rPr>
            </w:pPr>
          </w:p>
        </w:tc>
      </w:tr>
    </w:tbl>
    <w:p w14:paraId="249E3614" w14:textId="5E1C0F32" w:rsidR="000D2886" w:rsidRPr="00D311C2" w:rsidRDefault="000D2886" w:rsidP="00783DDD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F684B" w:rsidRPr="00D311C2" w14:paraId="192D0965" w14:textId="77777777" w:rsidTr="00204B33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C3374A" w14:textId="0A9FBCB4" w:rsidR="005F684B" w:rsidRPr="00D311C2" w:rsidRDefault="005F684B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</w:p>
        </w:tc>
      </w:tr>
      <w:tr w:rsidR="005F684B" w:rsidRPr="00D311C2" w14:paraId="551402D4" w14:textId="77777777" w:rsidTr="00204B33"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E36AA" w14:textId="77777777" w:rsidR="005F684B" w:rsidRPr="00D311C2" w:rsidRDefault="005F684B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5F684B" w:rsidRPr="00D311C2" w14:paraId="2D4835BA" w14:textId="77777777" w:rsidTr="00204B33"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BD6E95" w14:textId="1C95F87D" w:rsidR="005F684B" w:rsidRPr="00D311C2" w:rsidRDefault="005F684B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 en inglés</w:t>
            </w:r>
          </w:p>
        </w:tc>
      </w:tr>
      <w:tr w:rsidR="005F684B" w:rsidRPr="005F684B" w14:paraId="6B3EEAAD" w14:textId="77777777" w:rsidTr="00204B33"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4641F41E" w14:textId="77777777" w:rsidR="005F684B" w:rsidRPr="005F684B" w:rsidRDefault="005F684B" w:rsidP="004316DB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757FDC4F" w14:textId="41002F7C" w:rsidR="005F684B" w:rsidRDefault="005F684B" w:rsidP="00783DDD">
      <w:pPr>
        <w:spacing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2149E2" w:rsidRPr="00783DDD" w14:paraId="5441E216" w14:textId="77777777" w:rsidTr="004316DB">
        <w:tc>
          <w:tcPr>
            <w:tcW w:w="4247" w:type="dxa"/>
            <w:vAlign w:val="center"/>
          </w:tcPr>
          <w:p w14:paraId="607D69D5" w14:textId="2D374B68" w:rsidR="002149E2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1</w:t>
            </w:r>
          </w:p>
        </w:tc>
        <w:tc>
          <w:tcPr>
            <w:tcW w:w="4247" w:type="dxa"/>
            <w:vAlign w:val="center"/>
          </w:tcPr>
          <w:p w14:paraId="46520977" w14:textId="4273D808" w:rsidR="002149E2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783DDD">
              <w:rPr>
                <w:b/>
                <w:bCs/>
                <w:sz w:val="20"/>
                <w:szCs w:val="16"/>
              </w:rPr>
              <w:t>TUTOR 2</w:t>
            </w:r>
          </w:p>
        </w:tc>
      </w:tr>
      <w:tr w:rsidR="002149E2" w:rsidRPr="00783DDD" w14:paraId="6D6FDF5C" w14:textId="77777777" w:rsidTr="004316DB">
        <w:tc>
          <w:tcPr>
            <w:tcW w:w="4247" w:type="dxa"/>
            <w:tcBorders>
              <w:bottom w:val="single" w:sz="4" w:space="0" w:color="auto"/>
            </w:tcBorders>
            <w:vAlign w:val="center"/>
          </w:tcPr>
          <w:p w14:paraId="7E8B473F" w14:textId="4618F2E2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Nombre del Profesor</w:t>
            </w:r>
          </w:p>
        </w:tc>
        <w:tc>
          <w:tcPr>
            <w:tcW w:w="4247" w:type="dxa"/>
            <w:tcBorders>
              <w:bottom w:val="single" w:sz="4" w:space="0" w:color="auto"/>
            </w:tcBorders>
            <w:vAlign w:val="center"/>
          </w:tcPr>
          <w:p w14:paraId="4039333F" w14:textId="2C54BDF5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Nombre del Profesor</w:t>
            </w:r>
          </w:p>
        </w:tc>
      </w:tr>
      <w:tr w:rsidR="002149E2" w:rsidRPr="00783DDD" w14:paraId="41C4A936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8C6B4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D203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2149E2" w:rsidRPr="00783DDD" w14:paraId="67D48FB9" w14:textId="77777777" w:rsidTr="004316DB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C5A94" w14:textId="4DF2BBBE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Departamento de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BB10F" w14:textId="6A50C570" w:rsidR="002149E2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Departamento de</w:t>
            </w:r>
          </w:p>
        </w:tc>
      </w:tr>
      <w:tr w:rsidR="002149E2" w:rsidRPr="00783DDD" w14:paraId="34144B2D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A8F09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E3C84" w14:textId="77777777" w:rsidR="002149E2" w:rsidRPr="00D311C2" w:rsidRDefault="002149E2" w:rsidP="004316DB">
            <w:pPr>
              <w:spacing w:after="120"/>
              <w:rPr>
                <w:sz w:val="20"/>
                <w:szCs w:val="16"/>
              </w:rPr>
            </w:pPr>
          </w:p>
        </w:tc>
      </w:tr>
      <w:tr w:rsidR="00783DDD" w:rsidRPr="00783DDD" w14:paraId="602B4003" w14:textId="77777777" w:rsidTr="004316DB"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09EE1" w14:textId="0C4BF8B6" w:rsidR="00783DDD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Escuela/Facultad - Campus</w:t>
            </w:r>
          </w:p>
        </w:tc>
        <w:tc>
          <w:tcPr>
            <w:tcW w:w="4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BCF44" w14:textId="2BF855EE" w:rsidR="00783DDD" w:rsidRPr="00D311C2" w:rsidRDefault="00783DDD" w:rsidP="004316DB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Escuela/Facultad - Campus</w:t>
            </w:r>
          </w:p>
        </w:tc>
      </w:tr>
      <w:tr w:rsidR="00783DDD" w:rsidRPr="00783DDD" w14:paraId="77CB7661" w14:textId="77777777" w:rsidTr="004316DB"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15E28" w14:textId="77777777" w:rsidR="00783DDD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FD18" w14:textId="77777777" w:rsidR="00783DDD" w:rsidRPr="00783DDD" w:rsidRDefault="00783DDD" w:rsidP="004316DB">
            <w:pPr>
              <w:spacing w:after="120"/>
              <w:rPr>
                <w:b/>
                <w:bCs/>
                <w:sz w:val="20"/>
                <w:szCs w:val="16"/>
              </w:rPr>
            </w:pPr>
          </w:p>
        </w:tc>
      </w:tr>
    </w:tbl>
    <w:p w14:paraId="3F2A8170" w14:textId="4E8D875D" w:rsidR="00204B33" w:rsidRDefault="00204B33" w:rsidP="007D4399">
      <w:pPr>
        <w:spacing w:after="240"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1"/>
        <w:gridCol w:w="1842"/>
      </w:tblGrid>
      <w:tr w:rsidR="0035496B" w:rsidRPr="0035496B" w14:paraId="24B02DD3" w14:textId="77777777" w:rsidTr="00B6400E"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251684CC" w14:textId="77777777" w:rsidR="0035496B" w:rsidRPr="0035496B" w:rsidRDefault="0035496B" w:rsidP="00B6400E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F15754" w14:textId="78B43DCA" w:rsidR="0035496B" w:rsidRPr="00C02471" w:rsidRDefault="0035496B" w:rsidP="00B6400E">
            <w:pPr>
              <w:spacing w:after="120"/>
            </w:pPr>
            <w:r w:rsidRPr="00C02471">
              <w:t>Autoriza/n</w:t>
            </w:r>
          </w:p>
        </w:tc>
      </w:tr>
      <w:tr w:rsidR="0035496B" w:rsidRPr="0035496B" w14:paraId="11E4138B" w14:textId="77777777" w:rsidTr="00B6400E">
        <w:tc>
          <w:tcPr>
            <w:tcW w:w="421" w:type="dxa"/>
            <w:tcBorders>
              <w:right w:val="single" w:sz="4" w:space="0" w:color="auto"/>
            </w:tcBorders>
            <w:vAlign w:val="center"/>
          </w:tcPr>
          <w:p w14:paraId="15DAB852" w14:textId="77777777" w:rsidR="0035496B" w:rsidRPr="0035496B" w:rsidRDefault="0035496B" w:rsidP="00B6400E">
            <w:pPr>
              <w:spacing w:after="120"/>
              <w:rPr>
                <w:sz w:val="20"/>
                <w:szCs w:val="16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DDCBE7" w14:textId="456E7AEB" w:rsidR="0035496B" w:rsidRPr="00C02471" w:rsidRDefault="0035496B" w:rsidP="00B6400E">
            <w:pPr>
              <w:spacing w:after="120"/>
            </w:pPr>
            <w:r w:rsidRPr="00C02471">
              <w:t>No Autoriza/n</w:t>
            </w:r>
          </w:p>
        </w:tc>
      </w:tr>
    </w:tbl>
    <w:p w14:paraId="268ECFFB" w14:textId="469C0ACA" w:rsidR="0035496B" w:rsidRDefault="00B6400E" w:rsidP="00B6400E">
      <w:pPr>
        <w:spacing w:before="120" w:after="120" w:line="360" w:lineRule="auto"/>
        <w:jc w:val="center"/>
      </w:pPr>
      <w:r w:rsidRPr="007139CD">
        <w:rPr>
          <w:u w:val="single"/>
        </w:rPr>
        <w:t>Motivación</w:t>
      </w:r>
      <w:r>
        <w:t>:</w:t>
      </w:r>
    </w:p>
    <w:p w14:paraId="6B56BD66" w14:textId="47E5EA09" w:rsidR="00B6400E" w:rsidRDefault="007139CD" w:rsidP="00B6400E">
      <w:pPr>
        <w:spacing w:before="120" w:after="120" w:line="360" w:lineRule="auto"/>
        <w:jc w:val="both"/>
      </w:pPr>
      <w:r>
        <w:t>a D./Dña. ____________________________________, a presentar y defender la propuesta del Trabajo Fin de Grado, en (</w:t>
      </w:r>
      <w:r w:rsidRPr="007B6C69">
        <w:rPr>
          <w:i/>
          <w:iCs/>
        </w:rPr>
        <w:t>indicar idioma</w:t>
      </w:r>
      <w:r>
        <w:t>)</w:t>
      </w:r>
      <w:r w:rsidR="003B049B">
        <w:t xml:space="preserve"> ________________.</w:t>
      </w:r>
    </w:p>
    <w:p w14:paraId="5A502C44" w14:textId="7C69024D" w:rsidR="007D4399" w:rsidRDefault="007D4399" w:rsidP="007D4399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311D43" w14:paraId="189C5942" w14:textId="77777777" w:rsidTr="002F0984">
        <w:tc>
          <w:tcPr>
            <w:tcW w:w="4247" w:type="dxa"/>
          </w:tcPr>
          <w:p w14:paraId="14833E86" w14:textId="164C00D0" w:rsidR="00311D43" w:rsidRDefault="00311D43" w:rsidP="002F0984">
            <w:r>
              <w:t>TUTOR 1</w:t>
            </w:r>
          </w:p>
        </w:tc>
        <w:tc>
          <w:tcPr>
            <w:tcW w:w="4247" w:type="dxa"/>
          </w:tcPr>
          <w:p w14:paraId="0A0262FE" w14:textId="3A8CBE78" w:rsidR="00311D43" w:rsidRDefault="00311D43" w:rsidP="002F0984">
            <w:r>
              <w:t>TUTOR 2</w:t>
            </w:r>
          </w:p>
        </w:tc>
      </w:tr>
      <w:tr w:rsidR="00140778" w14:paraId="69ACAA3D" w14:textId="77777777" w:rsidTr="002F0984">
        <w:tc>
          <w:tcPr>
            <w:tcW w:w="4247" w:type="dxa"/>
          </w:tcPr>
          <w:p w14:paraId="2F6A5077" w14:textId="3171322C" w:rsidR="00140778" w:rsidRDefault="00311D43" w:rsidP="002F0984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1C9DB81B" w14:textId="6BEB3C6F" w:rsidR="00140778" w:rsidRDefault="00311D43" w:rsidP="002F0984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3D35788E" w14:textId="201FA500" w:rsidR="00D03658" w:rsidRPr="00825569" w:rsidRDefault="00D03658" w:rsidP="000A6EA4">
      <w:pPr>
        <w:spacing w:before="240" w:after="240" w:line="360" w:lineRule="auto"/>
        <w:jc w:val="center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24"/>
  </w:num>
  <w:num w:numId="13">
    <w:abstractNumId w:val="19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3"/>
  </w:num>
  <w:num w:numId="17">
    <w:abstractNumId w:val="18"/>
  </w:num>
  <w:num w:numId="18">
    <w:abstractNumId w:val="15"/>
  </w:num>
  <w:num w:numId="19">
    <w:abstractNumId w:val="20"/>
  </w:num>
  <w:num w:numId="20">
    <w:abstractNumId w:val="11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4</cp:revision>
  <cp:lastPrinted>2021-09-20T07:27:00Z</cp:lastPrinted>
  <dcterms:created xsi:type="dcterms:W3CDTF">2021-09-20T07:30:00Z</dcterms:created>
  <dcterms:modified xsi:type="dcterms:W3CDTF">2021-09-2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